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26979E" w14:textId="686C8B80" w:rsidR="00CF0DFD" w:rsidRDefault="00CF0DFD" w:rsidP="00CF0DFD">
      <w:pPr>
        <w:ind w:left="0"/>
        <w:rPr>
          <w:b/>
          <w:bCs/>
        </w:rPr>
      </w:pPr>
      <w:r>
        <w:rPr>
          <w:b/>
          <w:bCs/>
        </w:rPr>
        <w:t>Three Takes on</w:t>
      </w:r>
    </w:p>
    <w:p w14:paraId="6BC46580" w14:textId="4EB2B716" w:rsidR="00704607" w:rsidRDefault="00CF0DFD" w:rsidP="00CF0DFD">
      <w:pPr>
        <w:ind w:left="0"/>
      </w:pPr>
      <w:r>
        <w:rPr>
          <w:b/>
          <w:bCs/>
        </w:rPr>
        <w:t>Love/Relationships</w:t>
      </w:r>
    </w:p>
    <w:p w14:paraId="21B3FF3E" w14:textId="77777777" w:rsidR="00CF0DFD" w:rsidRDefault="00CF0DFD" w:rsidP="00CF0DFD">
      <w:pPr>
        <w:ind w:left="0"/>
      </w:pPr>
    </w:p>
    <w:p w14:paraId="38CD26F2" w14:textId="77777777" w:rsidR="00CF0DFD" w:rsidRDefault="00CF0DFD" w:rsidP="00CF0DFD">
      <w:pPr>
        <w:ind w:left="0"/>
      </w:pPr>
    </w:p>
    <w:p w14:paraId="4B9B757F" w14:textId="2652FAA8" w:rsidR="00CF0DFD" w:rsidRDefault="00CF0DFD" w:rsidP="00CF0DFD">
      <w:pPr>
        <w:ind w:left="0"/>
        <w:rPr>
          <w:b/>
          <w:bCs/>
        </w:rPr>
      </w:pPr>
      <w:r>
        <w:rPr>
          <w:b/>
          <w:bCs/>
        </w:rPr>
        <w:t>Different Doors</w:t>
      </w:r>
    </w:p>
    <w:p w14:paraId="1FE493C0" w14:textId="77777777" w:rsidR="00CF0DFD" w:rsidRDefault="00CF0DFD" w:rsidP="00CF0DFD">
      <w:pPr>
        <w:ind w:left="0"/>
        <w:rPr>
          <w:b/>
          <w:bCs/>
        </w:rPr>
      </w:pPr>
      <w:r>
        <w:rPr>
          <w:b/>
          <w:bCs/>
        </w:rPr>
        <w:t>55 Words</w:t>
      </w:r>
    </w:p>
    <w:p w14:paraId="42C17326" w14:textId="3BFF812E" w:rsidR="00CF0DFD" w:rsidRDefault="00CF0DFD" w:rsidP="00CF0DFD">
      <w:pPr>
        <w:ind w:left="0" w:firstLine="720"/>
      </w:pPr>
    </w:p>
    <w:p w14:paraId="67FE9ADD" w14:textId="0636DA7B" w:rsidR="00CF0DFD" w:rsidRDefault="00CF0DFD" w:rsidP="00CF0DFD">
      <w:pPr>
        <w:ind w:left="0" w:firstLine="720"/>
      </w:pPr>
      <w:r w:rsidRPr="00355567">
        <w:t xml:space="preserve">Everything had already been said and </w:t>
      </w:r>
      <w:r>
        <w:t>decided</w:t>
      </w:r>
      <w:r w:rsidRPr="00355567">
        <w:t xml:space="preserve">. We had nothing left but </w:t>
      </w:r>
      <w:r>
        <w:t xml:space="preserve">to </w:t>
      </w:r>
      <w:r w:rsidRPr="00355567">
        <w:t xml:space="preserve">appear before a judge and sign the uncontested divorce, which took all of ten minutes. </w:t>
      </w:r>
    </w:p>
    <w:p w14:paraId="2D87F9C9" w14:textId="60D4449F" w:rsidR="00CF0DFD" w:rsidRDefault="00CF0DFD" w:rsidP="00CF0DFD">
      <w:pPr>
        <w:ind w:left="0" w:firstLine="720"/>
      </w:pPr>
      <w:r w:rsidRPr="00355567">
        <w:t xml:space="preserve">We walked out of the courtroom into the hall and </w:t>
      </w:r>
      <w:r>
        <w:t>hugged</w:t>
      </w:r>
      <w:r w:rsidRPr="00355567">
        <w:t>. He turned right and went out one door. I turned left and went out the other.</w:t>
      </w:r>
    </w:p>
    <w:p w14:paraId="2AE3C5A7" w14:textId="77777777" w:rsidR="00CF0DFD" w:rsidRDefault="00CF0DFD" w:rsidP="00CF0DFD">
      <w:pPr>
        <w:ind w:left="0"/>
      </w:pPr>
    </w:p>
    <w:p w14:paraId="12CFF33A" w14:textId="77777777" w:rsidR="00CF0DFD" w:rsidRDefault="00CF0DFD" w:rsidP="00CF0DFD">
      <w:pPr>
        <w:ind w:left="0"/>
      </w:pPr>
    </w:p>
    <w:p w14:paraId="708A5C3E" w14:textId="191FEF4C" w:rsidR="00CF0DFD" w:rsidRDefault="00CF0DFD" w:rsidP="00CF0DFD">
      <w:pPr>
        <w:ind w:left="0"/>
        <w:rPr>
          <w:b/>
          <w:bCs/>
        </w:rPr>
      </w:pPr>
      <w:r>
        <w:rPr>
          <w:b/>
          <w:bCs/>
        </w:rPr>
        <w:t>A New Bar of Soap</w:t>
      </w:r>
    </w:p>
    <w:p w14:paraId="3D30E54C" w14:textId="37BE07C2" w:rsidR="00CF0DFD" w:rsidRDefault="00CF0DFD" w:rsidP="00CF0DFD">
      <w:pPr>
        <w:ind w:left="0"/>
        <w:rPr>
          <w:b/>
          <w:bCs/>
        </w:rPr>
      </w:pPr>
      <w:r>
        <w:rPr>
          <w:b/>
          <w:bCs/>
        </w:rPr>
        <w:t>60 Words</w:t>
      </w:r>
    </w:p>
    <w:p w14:paraId="66F22978" w14:textId="6A8EB28E" w:rsidR="00CF0DFD" w:rsidRDefault="00CF0DFD" w:rsidP="00CF0DFD">
      <w:pPr>
        <w:ind w:left="0"/>
      </w:pPr>
    </w:p>
    <w:p w14:paraId="44FFC08F" w14:textId="2F64BFAF" w:rsidR="00CF0DFD" w:rsidRDefault="00CF0DFD" w:rsidP="00CF0DFD">
      <w:pPr>
        <w:pStyle w:val="NormalWeb"/>
        <w:spacing w:before="0" w:beforeAutospacing="0" w:after="0" w:afterAutospacing="0"/>
        <w:ind w:firstLine="720"/>
        <w:rPr>
          <w:rFonts w:ascii="Cambria" w:hAnsi="Cambria"/>
          <w:sz w:val="28"/>
          <w:szCs w:val="28"/>
        </w:rPr>
      </w:pPr>
      <w:r w:rsidRPr="00E3513E">
        <w:rPr>
          <w:rFonts w:ascii="Cambria" w:hAnsi="Cambria"/>
          <w:sz w:val="28"/>
          <w:szCs w:val="28"/>
        </w:rPr>
        <w:t xml:space="preserve">I </w:t>
      </w:r>
      <w:r>
        <w:rPr>
          <w:rFonts w:ascii="Cambria" w:hAnsi="Cambria"/>
          <w:sz w:val="28"/>
          <w:szCs w:val="28"/>
        </w:rPr>
        <w:t>thought</w:t>
      </w:r>
      <w:r w:rsidRPr="00E3513E">
        <w:rPr>
          <w:rFonts w:ascii="Cambria" w:hAnsi="Cambria"/>
          <w:sz w:val="28"/>
          <w:szCs w:val="28"/>
        </w:rPr>
        <w:t xml:space="preserve"> love was sweet words spoken from deep within the heart, cards of handwritten professions steeped in sentiment, but my husband is not a man of words. </w:t>
      </w:r>
    </w:p>
    <w:p w14:paraId="228AF655" w14:textId="77777777" w:rsidR="00CF0DFD" w:rsidRPr="00E3513E" w:rsidRDefault="00CF0DFD" w:rsidP="00CF0DFD">
      <w:pPr>
        <w:pStyle w:val="NormalWeb"/>
        <w:spacing w:before="0" w:beforeAutospacing="0" w:after="0" w:afterAutospacing="0"/>
        <w:ind w:firstLine="720"/>
        <w:rPr>
          <w:rFonts w:ascii="Cambria" w:hAnsi="Cambria"/>
          <w:sz w:val="28"/>
          <w:szCs w:val="28"/>
        </w:rPr>
      </w:pPr>
      <w:r w:rsidRPr="00E3513E">
        <w:rPr>
          <w:rFonts w:ascii="Cambria" w:hAnsi="Cambria"/>
          <w:sz w:val="28"/>
          <w:szCs w:val="28"/>
        </w:rPr>
        <w:t>He knows I dislike using soap that has dwindled to a quarter of its original size</w:t>
      </w:r>
      <w:r>
        <w:rPr>
          <w:rFonts w:ascii="Cambria" w:hAnsi="Cambria"/>
          <w:sz w:val="28"/>
          <w:szCs w:val="28"/>
        </w:rPr>
        <w:t>, so every time</w:t>
      </w:r>
      <w:r w:rsidRPr="00E3513E">
        <w:rPr>
          <w:rFonts w:ascii="Cambria" w:hAnsi="Cambria"/>
          <w:sz w:val="28"/>
          <w:szCs w:val="28"/>
        </w:rPr>
        <w:t xml:space="preserve"> I see a new bar of soap in the shower, I feel loved.</w:t>
      </w:r>
    </w:p>
    <w:p w14:paraId="3E0AF257" w14:textId="77777777" w:rsidR="00CF0DFD" w:rsidRDefault="00CF0DFD" w:rsidP="00CF0DFD">
      <w:pPr>
        <w:ind w:left="0"/>
      </w:pPr>
    </w:p>
    <w:p w14:paraId="09D3EBB7" w14:textId="77777777" w:rsidR="00CF0DFD" w:rsidRDefault="00CF0DFD" w:rsidP="00CF0DFD">
      <w:pPr>
        <w:ind w:left="0"/>
      </w:pPr>
    </w:p>
    <w:p w14:paraId="5356F890" w14:textId="79151021" w:rsidR="00CF0DFD" w:rsidRDefault="00CF0DFD" w:rsidP="00CF0DFD">
      <w:pPr>
        <w:ind w:left="0"/>
        <w:rPr>
          <w:b/>
          <w:bCs/>
        </w:rPr>
      </w:pPr>
      <w:r>
        <w:rPr>
          <w:b/>
          <w:bCs/>
        </w:rPr>
        <w:t>White Feet</w:t>
      </w:r>
    </w:p>
    <w:p w14:paraId="5EB8CEC5" w14:textId="0F690873" w:rsidR="00CF0DFD" w:rsidRDefault="00CF0DFD" w:rsidP="00CF0DFD">
      <w:pPr>
        <w:ind w:left="0"/>
      </w:pPr>
      <w:r>
        <w:rPr>
          <w:b/>
          <w:bCs/>
        </w:rPr>
        <w:t>73 Words</w:t>
      </w:r>
    </w:p>
    <w:p w14:paraId="0608A52C" w14:textId="77777777" w:rsidR="00CF0DFD" w:rsidRDefault="00CF0DFD" w:rsidP="00CF0DFD">
      <w:pPr>
        <w:ind w:left="0"/>
      </w:pPr>
    </w:p>
    <w:p w14:paraId="0AAC42BC" w14:textId="7F64D0AB" w:rsidR="00CF0DFD" w:rsidRDefault="00CF0DFD" w:rsidP="00CF0DFD">
      <w:pPr>
        <w:pStyle w:val="NormalWeb"/>
        <w:spacing w:before="0" w:beforeAutospacing="0" w:after="0" w:afterAutospacing="0"/>
        <w:ind w:firstLine="720"/>
        <w:rPr>
          <w:rFonts w:ascii="Cambria" w:hAnsi="Cambria"/>
          <w:sz w:val="28"/>
          <w:szCs w:val="28"/>
        </w:rPr>
      </w:pPr>
      <w:r>
        <w:rPr>
          <w:rFonts w:ascii="Cambria" w:hAnsi="Cambria"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3C7BE5F6" wp14:editId="0D76F2C1">
            <wp:simplePos x="0" y="0"/>
            <wp:positionH relativeFrom="column">
              <wp:posOffset>3268980</wp:posOffset>
            </wp:positionH>
            <wp:positionV relativeFrom="paragraph">
              <wp:posOffset>99695</wp:posOffset>
            </wp:positionV>
            <wp:extent cx="2743200" cy="2057400"/>
            <wp:effectExtent l="0" t="0" r="0" b="0"/>
            <wp:wrapTight wrapText="bothSides">
              <wp:wrapPolygon edited="0">
                <wp:start x="0" y="0"/>
                <wp:lineTo x="0" y="21400"/>
                <wp:lineTo x="21450" y="21400"/>
                <wp:lineTo x="21450" y="0"/>
                <wp:lineTo x="0" y="0"/>
              </wp:wrapPolygon>
            </wp:wrapTight>
            <wp:docPr id="207132056" name="Picture 1" descr="Close-up of a few fe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132056" name="Picture 1" descr="Close-up of a few fee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D4612">
        <w:rPr>
          <w:rFonts w:ascii="Cambria" w:hAnsi="Cambria"/>
          <w:sz w:val="28"/>
          <w:szCs w:val="28"/>
        </w:rPr>
        <w:t xml:space="preserve">I made fun of my husband every time he took off his shoes and socks. His white feet next to his well-tanned legs just about glowed in the dark. </w:t>
      </w:r>
    </w:p>
    <w:p w14:paraId="0D88ED42" w14:textId="77777777" w:rsidR="00CF0DFD" w:rsidRPr="00AD4612" w:rsidRDefault="00CF0DFD" w:rsidP="00CF0DFD">
      <w:pPr>
        <w:pStyle w:val="NormalWeb"/>
        <w:spacing w:before="0" w:beforeAutospacing="0" w:after="0" w:afterAutospacing="0"/>
        <w:ind w:firstLine="720"/>
        <w:rPr>
          <w:rFonts w:ascii="Cambria" w:hAnsi="Cambria"/>
          <w:sz w:val="28"/>
          <w:szCs w:val="28"/>
        </w:rPr>
      </w:pPr>
      <w:r w:rsidRPr="00AD4612">
        <w:rPr>
          <w:rFonts w:ascii="Cambria" w:hAnsi="Cambria"/>
          <w:sz w:val="28"/>
          <w:szCs w:val="28"/>
        </w:rPr>
        <w:t xml:space="preserve">"Golfer's tan" was all he said in response to my chuckles. </w:t>
      </w:r>
    </w:p>
    <w:p w14:paraId="5902B0FA" w14:textId="77777777" w:rsidR="00CF0DFD" w:rsidRPr="00AD4612" w:rsidRDefault="00CF0DFD" w:rsidP="00CF0DFD">
      <w:pPr>
        <w:pStyle w:val="NormalWeb"/>
        <w:spacing w:before="0" w:beforeAutospacing="0" w:after="0" w:afterAutospacing="0"/>
        <w:ind w:firstLine="720"/>
        <w:rPr>
          <w:rFonts w:ascii="Cambria" w:hAnsi="Cambria"/>
          <w:sz w:val="28"/>
          <w:szCs w:val="28"/>
        </w:rPr>
      </w:pPr>
      <w:r w:rsidRPr="00AD4612">
        <w:rPr>
          <w:rFonts w:ascii="Cambria" w:hAnsi="Cambria"/>
          <w:sz w:val="28"/>
          <w:szCs w:val="28"/>
        </w:rPr>
        <w:t xml:space="preserve">I splashed into water aerobics a year or so ago and </w:t>
      </w:r>
      <w:proofErr w:type="gramStart"/>
      <w:r w:rsidRPr="00AD4612">
        <w:rPr>
          <w:rFonts w:ascii="Cambria" w:hAnsi="Cambria"/>
          <w:sz w:val="28"/>
          <w:szCs w:val="28"/>
        </w:rPr>
        <w:t>wear</w:t>
      </w:r>
      <w:proofErr w:type="gramEnd"/>
      <w:r w:rsidRPr="00AD4612">
        <w:rPr>
          <w:rFonts w:ascii="Cambria" w:hAnsi="Cambria"/>
          <w:sz w:val="28"/>
          <w:szCs w:val="28"/>
        </w:rPr>
        <w:t xml:space="preserve"> water shoes to protect the soles of my feet. It's been </w:t>
      </w:r>
      <w:r w:rsidRPr="00AD4612">
        <w:rPr>
          <w:rStyle w:val="Emphasis"/>
          <w:rFonts w:ascii="Cambria" w:eastAsiaTheme="majorEastAsia" w:hAnsi="Cambria"/>
          <w:sz w:val="28"/>
          <w:szCs w:val="28"/>
        </w:rPr>
        <w:t xml:space="preserve">my </w:t>
      </w:r>
      <w:r w:rsidRPr="00AD4612">
        <w:rPr>
          <w:rFonts w:ascii="Cambria" w:hAnsi="Cambria"/>
          <w:sz w:val="28"/>
          <w:szCs w:val="28"/>
        </w:rPr>
        <w:t xml:space="preserve">exercise ever since. </w:t>
      </w:r>
    </w:p>
    <w:p w14:paraId="6E1070DF" w14:textId="12130872" w:rsidR="00CF0DFD" w:rsidRPr="00CF0DFD" w:rsidRDefault="00CF0DFD" w:rsidP="00CF0DFD">
      <w:pPr>
        <w:pStyle w:val="NormalWeb"/>
        <w:spacing w:before="0" w:beforeAutospacing="0" w:after="0" w:afterAutospacing="0"/>
        <w:ind w:firstLine="720"/>
      </w:pPr>
      <w:r w:rsidRPr="00AD4612">
        <w:rPr>
          <w:rFonts w:ascii="Cambria" w:hAnsi="Cambria"/>
          <w:sz w:val="28"/>
          <w:szCs w:val="28"/>
        </w:rPr>
        <w:t>Now, we are a white-footed family</w:t>
      </w:r>
      <w:r>
        <w:rPr>
          <w:rFonts w:ascii="Cambria" w:hAnsi="Cambria"/>
          <w:sz w:val="28"/>
          <w:szCs w:val="28"/>
        </w:rPr>
        <w:t>.</w:t>
      </w:r>
    </w:p>
    <w:sectPr w:rsidR="00CF0DFD" w:rsidRPr="00CF0D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yNDYzNzU1M7M0NzBS0lEKTi0uzszPAykwrAUAlHv0xSwAAAA="/>
  </w:docVars>
  <w:rsids>
    <w:rsidRoot w:val="00CF0DFD"/>
    <w:rsid w:val="00704607"/>
    <w:rsid w:val="00CF0DFD"/>
    <w:rsid w:val="00DE3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27C8F6"/>
  <w15:chartTrackingRefBased/>
  <w15:docId w15:val="{0E510E0A-E3CA-436F-ACC4-DC19D2C33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Theme="minorHAnsi" w:hAnsi="Cambria" w:cs="Times New Roman"/>
        <w:sz w:val="28"/>
        <w:szCs w:val="28"/>
        <w:lang w:val="en-US" w:eastAsia="en-US" w:bidi="ar-SA"/>
      </w:rPr>
    </w:rPrDefault>
    <w:pPrDefault>
      <w:pPr>
        <w:ind w:left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F0DF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F0DF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0DFD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0DFD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0DFD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0DFD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0DFD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0DFD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0DFD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0DF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F0DF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0DFD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0DFD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0DFD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0DFD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0DFD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0DFD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0DFD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F0DFD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0D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F0DFD"/>
    <w:pPr>
      <w:numPr>
        <w:ilvl w:val="1"/>
      </w:numPr>
      <w:spacing w:after="160"/>
      <w:ind w:left="720"/>
    </w:pPr>
    <w:rPr>
      <w:rFonts w:asciiTheme="minorHAnsi" w:eastAsiaTheme="majorEastAsia" w:hAnsiTheme="minorHAnsi" w:cstheme="majorBidi"/>
      <w:color w:val="595959" w:themeColor="text1" w:themeTint="A6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F0DFD"/>
    <w:rPr>
      <w:rFonts w:asciiTheme="minorHAnsi" w:eastAsiaTheme="majorEastAsia" w:hAnsiTheme="minorHAnsi" w:cstheme="majorBidi"/>
      <w:color w:val="595959" w:themeColor="text1" w:themeTint="A6"/>
      <w:spacing w:val="15"/>
    </w:rPr>
  </w:style>
  <w:style w:type="paragraph" w:styleId="Quote">
    <w:name w:val="Quote"/>
    <w:basedOn w:val="Normal"/>
    <w:next w:val="Normal"/>
    <w:link w:val="QuoteChar"/>
    <w:uiPriority w:val="29"/>
    <w:qFormat/>
    <w:rsid w:val="00CF0DFD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F0DF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F0DFD"/>
    <w:pPr>
      <w:contextualSpacing/>
    </w:pPr>
  </w:style>
  <w:style w:type="character" w:styleId="IntenseEmphasis">
    <w:name w:val="Intense Emphasis"/>
    <w:basedOn w:val="DefaultParagraphFont"/>
    <w:uiPriority w:val="21"/>
    <w:qFormat/>
    <w:rsid w:val="00CF0DF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F0DF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F0DF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F0DFD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CF0DFD"/>
    <w:pPr>
      <w:spacing w:before="100" w:beforeAutospacing="1" w:after="100" w:afterAutospacing="1"/>
      <w:ind w:left="0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F0DF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07</Words>
  <Characters>891</Characters>
  <Application>Microsoft Office Word</Application>
  <DocSecurity>0</DocSecurity>
  <Lines>34</Lines>
  <Paragraphs>19</Paragraphs>
  <ScaleCrop>false</ScaleCrop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Charpentier</dc:creator>
  <cp:keywords/>
  <dc:description/>
  <cp:lastModifiedBy>Patricia Charpentier</cp:lastModifiedBy>
  <cp:revision>1</cp:revision>
  <dcterms:created xsi:type="dcterms:W3CDTF">2024-07-11T23:21:00Z</dcterms:created>
  <dcterms:modified xsi:type="dcterms:W3CDTF">2024-07-11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508670-b9da-4269-90b9-e178157d7690</vt:lpwstr>
  </property>
</Properties>
</file>